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8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8649 - FIT OF DOOR Excessive door to frame gaps - FLOOR 3 LOCATION Spiral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8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7Z</dcterms:created>
  <dcterms:modified xsi:type="dcterms:W3CDTF">2024-04-25T1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